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tephanie mars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ephan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s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03 Shermer Road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rane120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375510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7/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4/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li</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7/2014</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